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D097E" w14:textId="7D969C95" w:rsidR="00DF253B" w:rsidRDefault="006C06F9">
      <w:r>
        <w:t xml:space="preserve">                                                          Algo_5: MST(</w:t>
      </w:r>
      <w:r>
        <w:rPr>
          <w:rFonts w:hint="eastAsia"/>
        </w:rPr>
        <w:t>최소</w:t>
      </w:r>
      <w:r>
        <w:t>_</w:t>
      </w:r>
      <w:r>
        <w:rPr>
          <w:rFonts w:hint="eastAsia"/>
        </w:rPr>
        <w:t>신장</w:t>
      </w:r>
      <w:r>
        <w:t>_</w:t>
      </w:r>
      <w:r>
        <w:rPr>
          <w:rFonts w:hint="eastAsia"/>
        </w:rPr>
        <w:t>트리</w:t>
      </w:r>
      <w:r>
        <w:rPr>
          <w:rFonts w:hint="eastAsia"/>
        </w:rPr>
        <w:t>)</w:t>
      </w:r>
    </w:p>
    <w:p w14:paraId="1602008F" w14:textId="7B9129FE" w:rsidR="006C06F9" w:rsidRDefault="006C06F9">
      <w:r>
        <w:rPr>
          <w:noProof/>
        </w:rPr>
        <w:drawing>
          <wp:inline distT="0" distB="0" distL="0" distR="0" wp14:anchorId="31DF449A" wp14:editId="5A654EE9">
            <wp:extent cx="5040086" cy="4253864"/>
            <wp:effectExtent l="0" t="0" r="8255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44783" cy="4257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F59DD" w14:textId="7135CA40" w:rsidR="006C06F9" w:rsidRDefault="006C06F9">
      <w:r>
        <w:rPr>
          <w:noProof/>
        </w:rPr>
        <w:drawing>
          <wp:inline distT="0" distB="0" distL="0" distR="0" wp14:anchorId="03DD42B7" wp14:editId="5D21B551">
            <wp:extent cx="4702629" cy="3059366"/>
            <wp:effectExtent l="0" t="0" r="3175" b="8255"/>
            <wp:docPr id="2" name="Picture 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13546" cy="3066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CF3AF" w14:textId="1B3D52EC" w:rsidR="006C06F9" w:rsidRDefault="006C06F9"/>
    <w:p w14:paraId="1AA2F31D" w14:textId="78556F08" w:rsidR="006C06F9" w:rsidRDefault="006C06F9"/>
    <w:p w14:paraId="00917B66" w14:textId="6837A456" w:rsidR="006C06F9" w:rsidRDefault="006C06F9"/>
    <w:p w14:paraId="39A85E7F" w14:textId="1C23E10D" w:rsidR="006C06F9" w:rsidRDefault="006C06F9">
      <w:r>
        <w:rPr>
          <w:noProof/>
        </w:rPr>
        <w:lastRenderedPageBreak/>
        <w:drawing>
          <wp:inline distT="0" distB="0" distL="0" distR="0" wp14:anchorId="0EC62F32" wp14:editId="10EE2C3D">
            <wp:extent cx="5116286" cy="3787049"/>
            <wp:effectExtent l="0" t="0" r="8255" b="4445"/>
            <wp:docPr id="3" name="Picture 3" descr="A picture containing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scatt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20933" cy="3790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D6EBD" w14:textId="018CA8B6" w:rsidR="006C06F9" w:rsidRDefault="006C06F9">
      <w:r>
        <w:rPr>
          <w:noProof/>
        </w:rPr>
        <w:drawing>
          <wp:inline distT="0" distB="0" distL="0" distR="0" wp14:anchorId="07B23EE8" wp14:editId="3745D205">
            <wp:extent cx="5159829" cy="3168727"/>
            <wp:effectExtent l="0" t="0" r="3175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65723" cy="3172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0EEB7" w14:textId="4C42967B" w:rsidR="006C06F9" w:rsidRDefault="006C06F9"/>
    <w:p w14:paraId="3193D446" w14:textId="0F434CA9" w:rsidR="006C06F9" w:rsidRDefault="006C06F9"/>
    <w:p w14:paraId="23E0B0F5" w14:textId="7DF17E5E" w:rsidR="006C06F9" w:rsidRDefault="006C06F9"/>
    <w:p w14:paraId="3489D469" w14:textId="26A68827" w:rsidR="006C06F9" w:rsidRDefault="006C06F9"/>
    <w:p w14:paraId="5DC208FF" w14:textId="77E00DC1" w:rsidR="006C06F9" w:rsidRDefault="006C06F9"/>
    <w:p w14:paraId="54E91F4F" w14:textId="3FB3CA7F" w:rsidR="006C06F9" w:rsidRDefault="006C06F9">
      <w:r>
        <w:rPr>
          <w:noProof/>
        </w:rPr>
        <w:lastRenderedPageBreak/>
        <w:drawing>
          <wp:inline distT="0" distB="0" distL="0" distR="0" wp14:anchorId="3C4B5BAF" wp14:editId="4F13A528">
            <wp:extent cx="4909457" cy="3643746"/>
            <wp:effectExtent l="0" t="0" r="5715" b="0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13693" cy="364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C313E" w14:textId="290604CF" w:rsidR="006C06F9" w:rsidRDefault="006C06F9">
      <w:r>
        <w:rPr>
          <w:noProof/>
        </w:rPr>
        <w:drawing>
          <wp:inline distT="0" distB="0" distL="0" distR="0" wp14:anchorId="06F1D831" wp14:editId="24D24A62">
            <wp:extent cx="4506686" cy="2211900"/>
            <wp:effectExtent l="0" t="0" r="8255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24171" cy="2220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333F1" w14:textId="5976BB37" w:rsidR="00F11D63" w:rsidRDefault="00F11D63">
      <w:r>
        <w:rPr>
          <w:noProof/>
        </w:rPr>
        <w:drawing>
          <wp:inline distT="0" distB="0" distL="0" distR="0" wp14:anchorId="6F969D2B" wp14:editId="495406CD">
            <wp:extent cx="2481943" cy="1881669"/>
            <wp:effectExtent l="0" t="0" r="0" b="4445"/>
            <wp:docPr id="7" name="Picture 7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rada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03584" cy="1898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F90326" wp14:editId="793B18C0">
            <wp:extent cx="2558143" cy="1887573"/>
            <wp:effectExtent l="0" t="0" r="0" b="0"/>
            <wp:docPr id="8" name="Picture 8" descr="Diagram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radar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1850" cy="191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70AF9" w14:textId="6B31813F" w:rsidR="006C06F9" w:rsidRDefault="006C06F9"/>
    <w:p w14:paraId="653845B2" w14:textId="3AD6A896" w:rsidR="00F11D63" w:rsidRDefault="00F11D63"/>
    <w:p w14:paraId="580E640C" w14:textId="77777777" w:rsidR="00F11D63" w:rsidRDefault="00F11D63"/>
    <w:sectPr w:rsidR="00F11D63" w:rsidSect="00C27F2E"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3tDCzNDe1sDAxMDJV0lEKTi0uzszPAykwrAUAzzkOTywAAAA="/>
  </w:docVars>
  <w:rsids>
    <w:rsidRoot w:val="00324BC8"/>
    <w:rsid w:val="00324BC8"/>
    <w:rsid w:val="006C06F9"/>
    <w:rsid w:val="00925A87"/>
    <w:rsid w:val="00A30F3D"/>
    <w:rsid w:val="00C27F2E"/>
    <w:rsid w:val="00DF253B"/>
    <w:rsid w:val="00EC313F"/>
    <w:rsid w:val="00F11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AF224"/>
  <w15:chartTrackingRefBased/>
  <w15:docId w15:val="{9A2DD297-71CA-4F00-A279-A9C598CF5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Javohir</dc:creator>
  <cp:keywords/>
  <dc:description/>
  <cp:lastModifiedBy>Jake Javohir</cp:lastModifiedBy>
  <cp:revision>2</cp:revision>
  <dcterms:created xsi:type="dcterms:W3CDTF">2022-11-13T07:38:00Z</dcterms:created>
  <dcterms:modified xsi:type="dcterms:W3CDTF">2022-11-13T07:51:00Z</dcterms:modified>
</cp:coreProperties>
</file>